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1</w:t>
      </w:r>
      <w:r>
        <w:t xml:space="preserve"> </w:t>
      </w:r>
      <w:r>
        <w:t xml:space="preserve">06:13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6ff6bcb9e7f0fd45ac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1T06:13:48Z</dcterms:created>
  <dcterms:modified xsi:type="dcterms:W3CDTF">2022-04-01T06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1 06:13:36</vt:lpwstr>
  </property>
</Properties>
</file>